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4E05" w:rsidRPr="00BF7D5E" w:rsidRDefault="00BF7D5E" w:rsidP="006A4275">
      <w:pPr>
        <w:spacing w:line="240" w:lineRule="auto"/>
        <w:rPr>
          <w:b/>
          <w:sz w:val="50"/>
          <w:szCs w:val="50"/>
        </w:rPr>
      </w:pPr>
      <w:r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112548BB" wp14:editId="5E63E41B">
                <wp:simplePos x="0" y="0"/>
                <wp:positionH relativeFrom="column">
                  <wp:posOffset>1808480</wp:posOffset>
                </wp:positionH>
                <wp:positionV relativeFrom="paragraph">
                  <wp:posOffset>1087967</wp:posOffset>
                </wp:positionV>
                <wp:extent cx="2065020" cy="182880"/>
                <wp:effectExtent l="0" t="0" r="11430" b="762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5020" cy="182880"/>
                          <a:chOff x="0" y="0"/>
                          <a:chExt cx="2065513" cy="18288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746" y="0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Default="0048547E" w:rsidP="00BC7ACB">
                              <w:r>
                                <w:t>Harshitg93</w:t>
                              </w:r>
                              <w:r w:rsidR="00BC7ACB">
                                <w:t>@</w:t>
                              </w:r>
                              <w:r>
                                <w:t>gmail.</w:t>
                              </w:r>
                              <w:r w:rsidR="00BC7ACB">
                                <w:t>com</w:t>
                              </w:r>
                            </w:p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12548BB" id="Group 70" o:spid="_x0000_s1026" style="position:absolute;margin-left:142.4pt;margin-top:85.65pt;width:162.6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HGg4sgMAAIo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MPPiUq1ekZxRKA/Gm9XsXiCKR2rdghq8I9jE2+i+4FPWCpeoTopIpcz3c/teH2XCaUS2&#10;eJemkf1rQ/1Iqj9JFBAuXS+YXlj2gtw0cwWGoxMRTRBhYFzdi6VRzVfUd+ZvwRGVDHdNI9eLc9e+&#10;jnhyGZ/NglI72R7lk8Y8TANIHu3n3VdqdEdPh+J/Vj1FaHHE0lbX81+q2capUgQKH1DscAZdgxQe&#10;PEjvXtS366B1+Bfi5l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">
                <v:shape id="Picture 71" o:spid="_x0000_s1027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    <v:imagedata r:id="rId8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2" o:spid="_x0000_s1028" type="#_x0000_t202" style="position:absolute;left:2557;width:18098;height:18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    <v:textbox inset="0,0,0,0">
                    <w:txbxContent>
                      <w:p w:rsidR="00BC7ACB" w:rsidRDefault="0048547E" w:rsidP="00BC7ACB">
                        <w:r>
                          <w:t>Harshitg93</w:t>
                        </w:r>
                        <w:r w:rsidR="00BC7ACB">
                          <w:t>@</w:t>
                        </w:r>
                        <w:r>
                          <w:t>gmail.</w:t>
                        </w:r>
                        <w:r w:rsidR="00BC7ACB">
                          <w:t>com</w:t>
                        </w:r>
                      </w:p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6AEEA75" wp14:editId="3F6559DA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AD0B9F" w:rsidRDefault="00AD0B9F" w:rsidP="007D5DBA">
                            <w:pP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  <w:t>Harshit Gup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EEA75" id="Text Box 2" o:spid="_x0000_s1029" type="#_x0000_t202" style="position:absolute;margin-left:142.3pt;margin-top:-3.35pt;width:245.3pt;height:30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BRHW8olAgAASAQAAA4AAAAAAAAAAAAAAAAALgIAAGRycy9lMm9E&#10;b2MueG1sUEsBAi0AFAAGAAgAAAAhAGhBrkvgAAAACQEAAA8AAAAAAAAAAAAAAAAAfwQAAGRycy9k&#10;b3ducmV2LnhtbFBLBQYAAAAABAAEAPMAAACMBQAAAAA=&#10;" filled="f" stroked="f" strokeweight=".5pt">
                <v:textbox inset="0,0,0,0">
                  <w:txbxContent>
                    <w:p w:rsidR="007D5DBA" w:rsidRPr="00AD0B9F" w:rsidRDefault="00AD0B9F" w:rsidP="007D5DBA">
                      <w:pPr>
                        <w:rPr>
                          <w:b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b/>
                          <w:sz w:val="50"/>
                          <w:szCs w:val="50"/>
                          <w:lang w:val="en-IN"/>
                        </w:rPr>
                        <w:t>Harshit Gupta</w:t>
                      </w:r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E34E7BF" wp14:editId="3EAB65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48547E" w:rsidRDefault="0048547E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 xml:space="preserve">Quant Faculty &amp; </w:t>
                            </w:r>
                            <w:r w:rsidR="00F60A2F"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Mentor</w:t>
                            </w:r>
                            <w:r w:rsidR="00063E57"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 xml:space="preserve"> (</w:t>
                            </w:r>
                            <w:r w:rsidR="00566B3D"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AAO</w:t>
                            </w:r>
                            <w:r w:rsidR="00063E57"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4E7BF" id="Text Box 52" o:spid="_x0000_s1030" type="#_x0000_t202" style="position:absolute;margin-left:142.3pt;margin-top:27.05pt;width:274pt;height:3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F16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" filled="f" stroked="f" strokeweight=".5pt">
                <v:textbox inset="0,0,0,0">
                  <w:txbxContent>
                    <w:p w:rsidR="008B6B65" w:rsidRPr="0048547E" w:rsidRDefault="0048547E" w:rsidP="008B6B65">
                      <w:pPr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  <w:t xml:space="preserve">Quant Faculty &amp; </w:t>
                      </w:r>
                      <w:r w:rsidR="00F60A2F"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  <w:t>Mentor</w:t>
                      </w:r>
                      <w:r w:rsidR="00063E57"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  <w:t xml:space="preserve"> (</w:t>
                      </w:r>
                      <w:r w:rsidR="00566B3D"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  <w:t>AAO</w:t>
                      </w:r>
                      <w:r w:rsidR="00063E57"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D5DBA"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505914EE" wp14:editId="0484DAE3">
                <wp:simplePos x="0" y="0"/>
                <wp:positionH relativeFrom="column">
                  <wp:posOffset>1808480</wp:posOffset>
                </wp:positionH>
                <wp:positionV relativeFrom="paragraph">
                  <wp:posOffset>833755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48547E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91-999951845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5914EE" id="Group 67" o:spid="_x0000_s1031" style="position:absolute;margin-left:142.4pt;margin-top:65.65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2WyI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J53Sa7N5gk5OoMq4Y3xVtwolOyO+7DiDs8JNvFEhi/4FJWBL9NKCSuN&#10;+/vUPt1HtXCasD2ep3ni/9pxmkzVJ4060lvWCa4T1p2gd/XSgOhoSEQTRSi4UHVi4Uz9FWVekBcc&#10;cS3ga56ETlyG5pHEyyvkYhEvNQPuTt9bjMUsYkUEfDh85c62LA3gwGfTMYXnb8ja3KU20GaxC6ZQ&#10;kcmEa4NiCzdYG6X47kF69bC+XMdbz78kLv8D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ODZbIi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    <v:shape id="Picture 68" o:spid="_x0000_s1032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    <v:imagedata r:id="rId10" o:title=""/>
                  <v:path arrowok="t"/>
                </v:shape>
                <v:shape id="Text Box 69" o:spid="_x0000_s1033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    <v:textbox inset="0,0,0,0">
                    <w:txbxContent>
                      <w:p w:rsidR="00552482" w:rsidRPr="00552482" w:rsidRDefault="0048547E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+91-999951845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</w:rPr>
        <w:drawing>
          <wp:inline distT="0" distB="0" distL="0" distR="0" wp14:anchorId="77CDE392" wp14:editId="30A03F37">
            <wp:extent cx="1187946" cy="1440983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otograph__Abhijeet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946" cy="1440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F70890E" wp14:editId="4B46C63C">
                <wp:simplePos x="0" y="0"/>
                <wp:positionH relativeFrom="column">
                  <wp:posOffset>1836420</wp:posOffset>
                </wp:positionH>
                <wp:positionV relativeFrom="paragraph">
                  <wp:posOffset>224790</wp:posOffset>
                </wp:positionV>
                <wp:extent cx="822960" cy="220980"/>
                <wp:effectExtent l="0" t="0" r="1524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0E0EF5" w:rsidRDefault="007D5DBA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0890E" id="Text Box 6" o:spid="_x0000_s1034" type="#_x0000_t202" style="position:absolute;margin-left:144.6pt;margin-top:17.7pt;width:64.8pt;height:17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Guo3ayMCAABHBAAADgAAAAAAAAAAAAAAAAAuAgAAZHJzL2Uyb0RvYy54&#10;bWxQSwECLQAUAAYACAAAACEAtAcvRN4AAAAJAQAADwAAAAAAAAAAAAAAAAB9BAAAZHJzL2Rvd25y&#10;ZXYueG1sUEsFBgAAAAAEAAQA8wAAAIgFAAAAAA==&#10;" filled="f" stroked="f" strokeweight=".5pt">
                <v:textbox inset="0,0,0,0">
                  <w:txbxContent>
                    <w:p w:rsidR="007D5DBA" w:rsidRPr="000E0EF5" w:rsidRDefault="007D5DBA" w:rsidP="007D5DBA">
                      <w:pPr>
                        <w:spacing w:line="192" w:lineRule="auto"/>
                        <w:rPr>
                          <w:b/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52FD837" wp14:editId="4786AFD0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48547E">
                              <w:t>1</w:t>
                            </w:r>
                            <w:r w:rsidR="007A4037">
                              <w:t>.5</w:t>
                            </w:r>
                            <w:r w:rsidR="0048547E">
                              <w:t xml:space="preserve"> Year</w:t>
                            </w:r>
                            <w:r w:rsidR="007A4037"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2FD837" id="Text Box 4" o:spid="_x0000_s1035" type="#_x0000_t202" style="position:absolute;margin-left:0;margin-top:18.3pt;width:102.6pt;height:27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DQOXoa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WORK EXPERIENC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48547E">
                        <w:t>1</w:t>
                      </w:r>
                      <w:r w:rsidR="007A4037">
                        <w:t>.5</w:t>
                      </w:r>
                      <w:r w:rsidR="0048547E">
                        <w:t xml:space="preserve"> Year</w:t>
                      </w:r>
                      <w:r w:rsidR="007A4037"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513A5E4" wp14:editId="2DCFE1D0">
                <wp:simplePos x="0" y="0"/>
                <wp:positionH relativeFrom="column">
                  <wp:posOffset>1828800</wp:posOffset>
                </wp:positionH>
                <wp:positionV relativeFrom="paragraph">
                  <wp:posOffset>110490</wp:posOffset>
                </wp:positionV>
                <wp:extent cx="4819650" cy="0"/>
                <wp:effectExtent l="0" t="0" r="1905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67313ED" id="Straight Connector 53" o:spid="_x0000_s1026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    <v:stroke joinstyle="miter"/>
              </v:line>
            </w:pict>
          </mc:Fallback>
        </mc:AlternateConten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ECFAF3E" wp14:editId="3082D1BD">
                <wp:simplePos x="0" y="0"/>
                <wp:positionH relativeFrom="column">
                  <wp:posOffset>1836420</wp:posOffset>
                </wp:positionH>
                <wp:positionV relativeFrom="paragraph">
                  <wp:posOffset>97155</wp:posOffset>
                </wp:positionV>
                <wp:extent cx="4812030" cy="1074420"/>
                <wp:effectExtent l="0" t="0" r="7620" b="114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2030" cy="1074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A525F3" w:rsidRDefault="00A53EC8" w:rsidP="007D5DBA">
                            <w:pPr>
                              <w:spacing w:line="240" w:lineRule="auto"/>
                            </w:pPr>
                            <w:r>
                              <w:t xml:space="preserve">I have been </w:t>
                            </w:r>
                            <w:r w:rsidR="00C417A7">
                              <w:t>mentoring and teaching quants for 1.5 years and have a special interest in this field.</w:t>
                            </w:r>
                          </w:p>
                          <w:p w:rsidR="007D5DBA" w:rsidRPr="007D5DBA" w:rsidRDefault="007D5DBA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FAF3E" id="Text Box 7" o:spid="_x0000_s1036" type="#_x0000_t202" style="position:absolute;margin-left:144.6pt;margin-top:7.65pt;width:378.9pt;height:84.6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AwU9zuJwIAAEkEAAAOAAAAAAAAAAAAAAAAAC4CAABkcnMvZTJv&#10;RG9jLnhtbFBLAQItABQABgAIAAAAIQC70uM43wAAAAsBAAAPAAAAAAAAAAAAAAAAAIEEAABkcnMv&#10;ZG93bnJldi54bWxQSwUGAAAAAAQABADzAAAAjQUAAAAA&#10;" filled="f" stroked="f" strokeweight=".5pt">
                <v:textbox inset="0,0,0,0">
                  <w:txbxContent>
                    <w:p w:rsidR="007D5DBA" w:rsidRPr="00A525F3" w:rsidRDefault="00A53EC8" w:rsidP="007D5DBA">
                      <w:pPr>
                        <w:spacing w:line="240" w:lineRule="auto"/>
                      </w:pPr>
                      <w:r>
                        <w:t xml:space="preserve">I have been </w:t>
                      </w:r>
                      <w:r w:rsidR="00C417A7">
                        <w:t>mentoring and teaching quants for 1.5 years and have a special interest in this field.</w:t>
                      </w:r>
                    </w:p>
                    <w:p w:rsidR="007D5DBA" w:rsidRPr="007D5DBA" w:rsidRDefault="007D5DBA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377F5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67AD88B" wp14:editId="01D1F99B">
                <wp:simplePos x="0" y="0"/>
                <wp:positionH relativeFrom="column">
                  <wp:posOffset>8895</wp:posOffset>
                </wp:positionH>
                <wp:positionV relativeFrom="paragraph">
                  <wp:posOffset>45846</wp:posOffset>
                </wp:positionV>
                <wp:extent cx="525780" cy="380704"/>
                <wp:effectExtent l="0" t="0" r="762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" cy="3807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G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2712EE">
                              <w:t>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7AD88B" id="Text Box 5" o:spid="_x0000_s1037" type="#_x0000_t202" style="position:absolute;margin-left:.7pt;margin-top:3.6pt;width:41.4pt;height:30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EOzSDIlAgAARwQAAA4AAAAAAAAAAAAAAAAALgIAAGRycy9lMm9Eb2MueG1s&#10;UEsBAi0AFAAGAAgAAAAhAHMCPcDaAAAABQEAAA8AAAAAAAAAAAAAAAAAfwQAAGRycy9kb3ducmV2&#10;LnhtbFBLBQYAAAAABAAEAPMAAACGBQAAAAA=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G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2712EE">
                        <w:t>26</w:t>
                      </w:r>
                    </w:p>
                  </w:txbxContent>
                </v:textbox>
              </v:shape>
            </w:pict>
          </mc:Fallback>
        </mc:AlternateConten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7D5DBA" w:rsidRDefault="00F808C8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0F40D897" wp14:editId="45C1C703">
                <wp:simplePos x="0" y="0"/>
                <wp:positionH relativeFrom="column">
                  <wp:posOffset>7620</wp:posOffset>
                </wp:positionH>
                <wp:positionV relativeFrom="paragraph">
                  <wp:posOffset>216535</wp:posOffset>
                </wp:positionV>
                <wp:extent cx="6640830" cy="525780"/>
                <wp:effectExtent l="0" t="0" r="26670" b="762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40D897" id="Group 74" o:spid="_x0000_s1038" style="position:absolute;margin-left:.6pt;margin-top:17.0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iL+mN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    <v:shape id="Picture 10" o:spid="_x0000_s1039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203fEAAAA2wAAAA8AAABkcnMvZG93bnJldi54bWxEj0FrwkAQhe8F/8Mygre6sQeR1FWKUigU&#10;lMYeehyz0yQ1O7vNbpP47zsHwdsM781736y3o2tVT11sPBtYzDNQxKW3DVcGPk+vjytQMSFbbD2T&#10;gStF2G4mD2vMrR/4g/oiVUpCOOZooE4p5FrHsiaHce4DsWjfvnOYZO0qbTscJNy1+inLltphw9JQ&#10;Y6BdTeWl+HMGDuef98C/S3+m4+UrK8Yd77kwZjYdX55BJRrT3Xy7frOCL/TyiwygN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S203fEAAAA2wAAAA8AAAAAAAAAAAAAAAAA&#10;nwIAAGRycy9kb3ducmV2LnhtbFBLBQYAAAAABAAEAPcAAACQAwAAAAA=&#10;">
                  <v:imagedata r:id="rId13" o:title=""/>
                  <v:path arrowok="t"/>
                </v:shape>
                <v:shape id="Text Box 11" o:spid="_x0000_s1040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zy0cMA&#10;AADbAAAADwAAAGRycy9kb3ducmV2LnhtbERPTUvDQBC9C/6HZQre7CY9iKTdFrEt9KBWWwW9jdkx&#10;CWZnw+40Tf99tyB4m8f7nNlicK3qKcTGs4F8nIEiLr1tuDLwvl/f3oOKgmyx9UwGThRhMb++mmFh&#10;/ZHfqN9JpVIIxwIN1CJdoXUsa3IYx74jTtyPDw4lwVBpG/CYwl2rJ1l2px02nBpq7OixpvJ3d3AG&#10;2s8Ynr4z+eqX1bO8bvXhY5W/GHMzGh6moIQG+Rf/uTc2zc/h8ks6QM/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zy0cMAAADbAAAADwAAAAAAAAAAAAAAAACYAgAAZHJzL2Rv&#10;d25yZXYueG1sUEsFBgAAAAAEAAQA9QAAAIgDAAAAAA==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1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YPQ3b8AAADbAAAADwAAAGRycy9kb3ducmV2LnhtbERPTYvCMBC9C/6HMII3TS0iS9dYVqXi&#10;wYNWDx6HZrYt20xKE7X+eyMIe5vH+5xl2ptG3KlztWUFs2kEgriwuuZSweWcTb5AOI+ssbFMCp7k&#10;IF0NB0tMtH3wie65L0UIYZeggsr7NpHSFRUZdFPbEgfu13YGfYBdKXWHjxBuGhlH0UIarDk0VNjS&#10;pqLiL78ZBeZ4aE/RdZvvsmxtd3N5YJSFUuNR//MNwlPv/8Uf916H+TG8fwkHyNUL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MYPQ3b8AAADbAAAADwAAAAAAAAAAAAAAAACh&#10;AgAAZHJzL2Rvd25yZXYueG1sUEsFBgAAAAAEAAQA+QAAAI0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A525F3" w:rsidRDefault="00A525F3" w:rsidP="006A4275">
      <w:pPr>
        <w:spacing w:line="240" w:lineRule="auto"/>
        <w:rPr>
          <w:b/>
        </w:rPr>
      </w:pPr>
    </w:p>
    <w:p w:rsidR="006A4275" w:rsidRDefault="006A4275" w:rsidP="006A4275">
      <w:pPr>
        <w:spacing w:line="240" w:lineRule="auto"/>
      </w:pPr>
      <w:r>
        <w:br/>
      </w:r>
      <w:r>
        <w:rPr>
          <w:b/>
        </w:rPr>
        <w:t>Bachelor, Technolog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607AD0">
        <w:t>Graduated;</w:t>
      </w:r>
      <w:r w:rsidR="009314DA">
        <w:t xml:space="preserve"> July 2015</w:t>
      </w:r>
      <w:r>
        <w:rPr>
          <w:b/>
        </w:rPr>
        <w:br/>
      </w:r>
      <w:r w:rsidR="009314DA">
        <w:t>Faculty</w:t>
      </w:r>
      <w:r w:rsidRPr="006A4275">
        <w:t xml:space="preserve"> of Engineering &amp; Technology</w:t>
      </w:r>
      <w:r>
        <w:tab/>
      </w:r>
      <w:r>
        <w:tab/>
      </w:r>
      <w:r w:rsidR="009314DA">
        <w:tab/>
        <w:t>Marks 83</w:t>
      </w:r>
      <w:r>
        <w:t>%</w:t>
      </w:r>
      <w:r>
        <w:br/>
      </w:r>
      <w:r w:rsidR="009314DA">
        <w:t>Jamia Millia Islamia</w:t>
      </w:r>
      <w:r>
        <w:tab/>
      </w:r>
      <w:r>
        <w:tab/>
      </w:r>
      <w:r>
        <w:tab/>
      </w:r>
      <w:r w:rsidR="009314DA">
        <w:tab/>
      </w:r>
      <w:r>
        <w:tab/>
        <w:t>Division 1</w:t>
      </w:r>
      <w:r>
        <w:br/>
      </w:r>
      <w:r w:rsidR="009314DA">
        <w:t>Delhi</w:t>
      </w:r>
    </w:p>
    <w:p w:rsidR="00A525F3" w:rsidRDefault="006A4275" w:rsidP="006A4275"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9314DA">
        <w:t>Completed, July 2011</w:t>
      </w:r>
      <w:r>
        <w:rPr>
          <w:b/>
        </w:rPr>
        <w:br/>
      </w:r>
      <w:r w:rsidR="009314DA">
        <w:t>Kendriya Vidyalaya</w:t>
      </w:r>
      <w:r w:rsidR="009314DA">
        <w:tab/>
      </w:r>
      <w:r w:rsidR="009314DA">
        <w:tab/>
      </w:r>
      <w:r w:rsidR="009314DA">
        <w:tab/>
      </w:r>
      <w:r w:rsidR="009314DA">
        <w:tab/>
      </w:r>
      <w:r w:rsidR="009314DA">
        <w:tab/>
        <w:t>Marks 90</w:t>
      </w:r>
      <w:r>
        <w:t>%</w:t>
      </w:r>
      <w:r>
        <w:br/>
        <w:t>CBSE Board</w:t>
      </w:r>
      <w:r>
        <w:tab/>
      </w:r>
      <w:r>
        <w:tab/>
      </w:r>
      <w:r>
        <w:tab/>
      </w:r>
      <w:r>
        <w:tab/>
      </w:r>
      <w:r>
        <w:tab/>
      </w:r>
      <w:r>
        <w:tab/>
        <w:t>Division 1</w:t>
      </w:r>
      <w:r>
        <w:br/>
        <w:t>New Delhi, Delhi</w:t>
      </w:r>
    </w:p>
    <w:p w:rsidR="0098593D" w:rsidRDefault="009314DA" w:rsidP="0098593D">
      <w:pPr>
        <w:spacing w:line="240" w:lineRule="auto"/>
      </w:pPr>
      <w:r>
        <w:rPr>
          <w:b/>
        </w:rPr>
        <w:t>10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Completed, July 2009</w:t>
      </w:r>
      <w:r>
        <w:rPr>
          <w:b/>
        </w:rPr>
        <w:br/>
      </w:r>
      <w:r>
        <w:t>Kendriya Vidyalaya</w:t>
      </w:r>
      <w:r>
        <w:tab/>
      </w:r>
      <w:r>
        <w:tab/>
      </w:r>
      <w:r>
        <w:tab/>
      </w:r>
      <w:r>
        <w:tab/>
      </w:r>
      <w:r>
        <w:tab/>
        <w:t>Marks 90%</w:t>
      </w:r>
      <w:r>
        <w:br/>
        <w:t>CBSE Board</w:t>
      </w:r>
      <w:r>
        <w:tab/>
      </w:r>
      <w:r>
        <w:tab/>
      </w:r>
      <w:r>
        <w:tab/>
      </w:r>
      <w:r>
        <w:tab/>
      </w:r>
      <w:r>
        <w:tab/>
      </w:r>
      <w:r>
        <w:tab/>
        <w:t>Division 1</w:t>
      </w:r>
      <w:r>
        <w:br/>
        <w:t>New Delhi, Delhi</w:t>
      </w:r>
    </w:p>
    <w:p w:rsidR="00F808C8" w:rsidRPr="00F808C8" w:rsidRDefault="00F808C8" w:rsidP="0098593D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1A20E50F" wp14:editId="7B004351">
                <wp:simplePos x="0" y="0"/>
                <wp:positionH relativeFrom="column">
                  <wp:posOffset>0</wp:posOffset>
                </wp:positionH>
                <wp:positionV relativeFrom="paragraph">
                  <wp:posOffset>21145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areer Highligh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20E50F" id="Group 81" o:spid="_x0000_s1042" style="position:absolute;margin-left:0;margin-top:16.65pt;width:522.9pt;height:41.4pt;z-index:25172377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">
                <v:shape id="Picture 82" o:spid="_x0000_s1043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lUx7DEAAAA2wAAAA8AAABkcnMvZG93bnJldi54bWxEj0FrwkAUhO+F/oflFbwU3RiohOgqKgje&#10;pNGLt8fua5KafRuyaxL99d1CocdhZr5hVpvRNqKnzteOFcxnCQhi7UzNpYLL+TDNQPiAbLBxTAoe&#10;5GGzfn1ZYW7cwJ/UF6EUEcI+RwVVCG0updcVWfQz1xJH78t1FkOUXSlNh0OE20amSbKQFmuOCxW2&#10;tK9I34q7VfDxzNJy972Qt6eWxfZ9vO7Pp6tSk7dxuwQRaAz/4b/20SjIUvj9En+AX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lUx7DEAAAA2wAAAA8AAAAAAAAAAAAAAAAA&#10;nwIAAGRycy9kb3ducmV2LnhtbFBLBQYAAAAABAAEAPcAAACQAwAAAAA=&#10;">
                  <v:imagedata r:id="rId15" o:title=""/>
                  <v:path arrowok="t"/>
                </v:shape>
                <v:shape id="Text Box 83" o:spid="_x0000_s1044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EhcusUA&#10;AADbAAAADwAAAGRycy9kb3ducmV2LnhtbESPX2vCQBDE3wt+h2OFvtWLLRRJPUVsC33oP7WF+rbm&#10;1iSY2wt3a0y/vScU+jjMzG+Y6bx3jeooxNqzgfEoA0VceFtzaeBr83wzARUF2WLjmQz8UoT5bHA1&#10;xdz6E6+oW0upEoRjjgYqkTbXOhYVOYwj3xInb++DQ0kylNoGPCW4a/Rtlt1rhzWnhQpbWlZUHNZH&#10;Z6D5ieF1l8m2eyzf5PNDH7+fxu/GXA/7xQMooV7+w3/tF2tgcgeXL+kH6NkZ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SFy6xQAAANsAAAAPAAAAAAAAAAAAAAAAAJgCAABkcnMv&#10;ZG93bnJldi54bWxQSwUGAAAAAAQABAD1AAAAigM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areer Highligh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5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x4tcMAAADbAAAADwAAAGRycy9kb3ducmV2LnhtbESPQWvCQBSE74L/YXmCN91YRELqKmpJ&#10;8JBDEz30+Mi+JqHZtyG7avz3bqHQ4zAz3zDb/Wg6cafBtZYVrJYRCOLK6pZrBddLuohBOI+ssbNM&#10;Cp7kYL+bTraYaPvggu6lr0WAsEtQQeN9n0jpqoYMuqXtiYP3bQeDPsihlnrAR4CbTr5F0UYabDks&#10;NNjTqaHqp7wZBeYz74vo66PM0vRos7XMGWWl1Hw2Ht5BeBr9f/ivfdYK4jX8fgk/QO5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kseLXDAAAA2wAAAA8AAAAAAAAAAAAA&#10;AAAAoQIAAGRycy9kb3ducmV2LnhtbFBLBQYAAAAABAAEAPkAAACRAw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7A4037" w:rsidRDefault="007A4037" w:rsidP="007A4037">
      <w:pPr>
        <w:pStyle w:val="ListParagraph"/>
        <w:spacing w:line="240" w:lineRule="auto"/>
      </w:pPr>
    </w:p>
    <w:p w:rsidR="007A4037" w:rsidRDefault="007A4037" w:rsidP="007A4037">
      <w:pPr>
        <w:pStyle w:val="ListParagraph"/>
        <w:spacing w:line="240" w:lineRule="auto"/>
      </w:pPr>
    </w:p>
    <w:p w:rsidR="00566B3D" w:rsidRDefault="002712EE" w:rsidP="00566B3D">
      <w:pPr>
        <w:pStyle w:val="ListParagraph"/>
        <w:numPr>
          <w:ilvl w:val="0"/>
          <w:numId w:val="2"/>
        </w:numPr>
        <w:spacing w:line="240" w:lineRule="auto"/>
      </w:pPr>
      <w:r>
        <w:t>Secured All India Rank 99 in SSC CGL</w:t>
      </w:r>
      <w:r w:rsidR="00607AD0">
        <w:t xml:space="preserve"> 2016 </w:t>
      </w:r>
      <w:r w:rsidR="005752A2">
        <w:t xml:space="preserve">- </w:t>
      </w:r>
      <w:r>
        <w:t>AAO.</w:t>
      </w:r>
    </w:p>
    <w:p w:rsidR="007A4037" w:rsidRPr="006A4275" w:rsidRDefault="007A4037" w:rsidP="006A4275">
      <w:pPr>
        <w:pStyle w:val="ListParagraph"/>
        <w:numPr>
          <w:ilvl w:val="0"/>
          <w:numId w:val="2"/>
        </w:numPr>
        <w:spacing w:line="240" w:lineRule="auto"/>
      </w:pPr>
      <w:r>
        <w:t>Worked as Bank PO in PNB.</w:t>
      </w:r>
    </w:p>
    <w:p w:rsidR="006A4275" w:rsidRPr="006A4275" w:rsidRDefault="002712EE" w:rsidP="006A4275">
      <w:pPr>
        <w:pStyle w:val="ListParagraph"/>
        <w:numPr>
          <w:ilvl w:val="0"/>
          <w:numId w:val="2"/>
        </w:numPr>
        <w:spacing w:line="240" w:lineRule="auto"/>
      </w:pPr>
      <w:r>
        <w:t>Cleared IBPS PO, Clerk etc.</w:t>
      </w:r>
    </w:p>
    <w:p w:rsidR="00F808C8" w:rsidRPr="00F808C8" w:rsidRDefault="00A53EC8" w:rsidP="00F808C8">
      <w:pPr>
        <w:pStyle w:val="ListParagraph"/>
        <w:numPr>
          <w:ilvl w:val="0"/>
          <w:numId w:val="2"/>
        </w:numPr>
        <w:spacing w:line="240" w:lineRule="auto"/>
      </w:pPr>
      <w:r>
        <w:t>Got 95.81 percentile in CAT 2015.</w:t>
      </w:r>
      <w:bookmarkStart w:id="0" w:name="_GoBack"/>
      <w:bookmarkEnd w:id="0"/>
      <w:r w:rsidR="00F808C8">
        <w:rPr>
          <w:noProof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14F727C9" wp14:editId="68BE1253">
                <wp:simplePos x="0" y="0"/>
                <wp:positionH relativeFrom="column">
                  <wp:posOffset>0</wp:posOffset>
                </wp:positionH>
                <wp:positionV relativeFrom="paragraph">
                  <wp:posOffset>240665</wp:posOffset>
                </wp:positionV>
                <wp:extent cx="6640830" cy="525780"/>
                <wp:effectExtent l="0" t="0" r="26670" b="762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F727C9" id="Group 85" o:spid="_x0000_s1046" style="position:absolute;left:0;text-align:left;margin-left:0;margin-top:18.95pt;width:522.9pt;height:41.4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">
                <v:shape id="Picture 86" o:spid="_x0000_s1047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XLVO/AAAA2wAAAA8AAABkcnMvZG93bnJldi54bWxEj0sLwjAQhO+C/yGs4E1TPahUo/jAx0nw&#10;eV6atS02m9JErf/eCILHYWa+YSaz2hTiSZXLLSvodSMQxInVOacKzqd1ZwTCeWSNhWVS8CYHs2mz&#10;McFY2xcf6Hn0qQgQdjEqyLwvYyldkpFB17UlcfButjLog6xSqSt8BbgpZD+KBtJgzmEhw5KWGSX3&#10;48MouD62i619b3p4cENXrPerSzQ/KdVu1fMxCE+1/4d/7Z1WMBrA90v4AXL6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7ly1TvwAAANsAAAAPAAAAAAAAAAAAAAAAAJ8CAABk&#10;cnMvZG93bnJldi54bWxQSwUGAAAAAAQABAD3AAAAiwMAAAAA&#10;">
                  <v:imagedata r:id="rId17" o:title=""/>
                  <v:path arrowok="t"/>
                </v:shape>
                <v:shape id="Text Box 87" o:spid="_x0000_s1048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NaucYA&#10;AADbAAAADwAAAGRycy9kb3ducmV2LnhtbESPT2vCQBTE7wW/w/KE3urGHlpJXUVsCz30n9pCvT2z&#10;zySYfRt2nzH99q5Q6HGYmd8w03nvGtVRiLVnA+NRBoq48Lbm0sDX5vlmAioKssXGMxn4pQjz2eBq&#10;irn1J15Rt5ZSJQjHHA1UIm2udSwqchhHviVO3t4Hh5JkKLUNeEpw1+jbLLvTDmtOCxW2tKyoOKyP&#10;zkDzE8PrLpNt91i+yeeHPn4/jd+NuR72iwdQQr38h//aL9bA5B4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3Nauc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49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GFysLwAAADbAAAADwAAAGRycy9kb3ducmV2LnhtbERPuwrCMBTdBf8hXMFNU0VEqlF8UHFw&#10;0OrgeGmubbG5KU3U+vdmEBwP571YtaYSL2pcaVnBaBiBIM6sLjlXcL0kgxkI55E1VpZJwYccrJbd&#10;zgJjbd98plfqcxFC2MWooPC+jqV0WUEG3dDWxIG728agD7DJpW7wHcJNJcdRNJUGSw4NBda0LSh7&#10;pE+jwJyO9Tm67dJ9kmzsfiKPjDJTqt9r13MQnlr/F//cB61gFsaGL+EHyOUX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uGFysLwAAADbAAAADwAAAAAAAAAAAAAAAAChAgAA&#10;ZHJzL2Rvd25yZXYueG1sUEsFBgAAAAAEAAQA+QAAAIo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5E3E69" w:rsidRDefault="005E3E69" w:rsidP="006A4275">
      <w:pPr>
        <w:spacing w:line="240" w:lineRule="auto"/>
        <w:rPr>
          <w:b/>
          <w:sz w:val="28"/>
          <w:szCs w:val="28"/>
        </w:rPr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ED74DA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Quantitative Aptitude</w:t>
      </w:r>
    </w:p>
    <w:p w:rsidR="006A4275" w:rsidRPr="006A4275" w:rsidRDefault="00ED74DA" w:rsidP="009954ED">
      <w:pPr>
        <w:pStyle w:val="ListParagraph"/>
        <w:numPr>
          <w:ilvl w:val="0"/>
          <w:numId w:val="3"/>
        </w:numPr>
        <w:spacing w:line="240" w:lineRule="auto"/>
        <w:rPr>
          <w:b/>
        </w:rPr>
      </w:pPr>
      <w:r>
        <w:t>Logical Reasoning</w:t>
      </w:r>
    </w:p>
    <w:p w:rsidR="006A4275" w:rsidRPr="006A4275" w:rsidRDefault="00ED74DA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>Good Communication Skills</w:t>
      </w: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566B3D" w:rsidRDefault="00566B3D" w:rsidP="006A4275">
      <w:pPr>
        <w:spacing w:line="240" w:lineRule="auto"/>
        <w:rPr>
          <w:b/>
          <w:sz w:val="28"/>
          <w:szCs w:val="28"/>
        </w:rPr>
      </w:pPr>
    </w:p>
    <w:p w:rsidR="00566B3D" w:rsidRDefault="00566B3D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71E0D217" wp14:editId="58E8A315">
                <wp:simplePos x="0" y="0"/>
                <wp:positionH relativeFrom="column">
                  <wp:posOffset>0</wp:posOffset>
                </wp:positionH>
                <wp:positionV relativeFrom="paragraph">
                  <wp:posOffset>280035</wp:posOffset>
                </wp:positionV>
                <wp:extent cx="6640830" cy="525780"/>
                <wp:effectExtent l="0" t="0" r="26670" b="762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Straight Connector 9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E0D217" id="Group 89" o:spid="_x0000_s1050" style="position:absolute;margin-left:0;margin-top:22.0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">
                <v:shape id="Picture 90" o:spid="_x0000_s1051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nxT7BAAAA2wAAAA8AAABkcnMvZG93bnJldi54bWxET8tqAjEU3Qv+Q7hCd5pRqNipUcpAxYUb&#10;HyDd3U6uk6GTmzSJOv69WRS6PJz3ct3bTtwoxNaxgumkAEFcO91yo+B0/BwvQMSErLFzTAoeFGG9&#10;Gg6WWGp35z3dDqkROYRjiQpMSr6UMtaGLMaJ88SZu7hgMWUYGqkD3nO47eSsKObSYsu5waCnylD9&#10;c7haBXvcmO1rqOr2cvr9nu68P2+qL6VeRv3HO4hEffoX/7m3WsFbXp+/5B8gV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TnxT7BAAAA2wAAAA8AAAAAAAAAAAAAAAAAnwIA&#10;AGRycy9kb3ducmV2LnhtbFBLBQYAAAAABAAEAPcAAACNAwAAAAA=&#10;">
                  <v:imagedata r:id="rId19" o:title=""/>
                  <v:path arrowok="t"/>
                </v:shape>
                <v:shape id="Text Box 91" o:spid="_x0000_s1052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/xi8YA&#10;AADbAAAADwAAAGRycy9kb3ducmV2LnhtbESPT0vDQBTE70K/w/IKvdlNPBQbuy2iFnrwT60t6O2Z&#10;fSbB7Nuw+5rGb+8KBY/DzPyGWawG16qeQmw8G8inGSji0tuGKwP7t/XlNagoyBZbz2TghyKslqOL&#10;BRbWn/iV+p1UKkE4FmigFukKrWNZk8M49R1x8r58cChJhkrbgKcEd62+yrKZdthwWqixo7uayu/d&#10;0Rlo32N4/Mzko7+vnmT7oo+Hh/zZmMl4uL0BJTTIf/jc3lgD8xz+vqQfoJ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g/xi8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53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FDTh8QAAADbAAAADwAAAGRycy9kb3ducmV2LnhtbESPT2vCQBTE7wW/w/IKvTWbSpEaXcU/&#10;RDx4aGIPPT6yzySYfRuy2yT99q4geBxm5jfMcj2aRvTUudqygo8oBkFcWF1zqeDnnL5/gXAeWWNj&#10;mRT8k4P1avKyxETbgTPqc1+KAGGXoILK+zaR0hUVGXSRbYmDd7GdQR9kV0rd4RDgppHTOJ5JgzWH&#10;hQpb2lVUXPM/o8B8n9os/t3nhzTd2sOnPDHKQqm313GzAOFp9M/wo33UCuZTuH8JP0Cub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cUNOHxAAAANsAAAAPAAAAAAAAAAAA&#10;AAAAAKECAABkcnMvZG93bnJldi54bWxQSwUGAAAAAAQABAD5AAAAkgM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6A4275" w:rsidRDefault="0018266F" w:rsidP="006A4275">
      <w:pPr>
        <w:spacing w:line="240" w:lineRule="auto"/>
      </w:pPr>
      <w:r>
        <w:t>April 2019</w:t>
      </w:r>
      <w:r w:rsidR="006A4275">
        <w:t xml:space="preserve"> – Current</w:t>
      </w:r>
      <w:r w:rsidR="006A4275">
        <w:br/>
      </w:r>
      <w:r w:rsidR="00717D79">
        <w:rPr>
          <w:b/>
        </w:rPr>
        <w:t xml:space="preserve">Quant Faculty </w:t>
      </w:r>
      <w:r w:rsidR="006A4275">
        <w:br/>
      </w:r>
      <w:r w:rsidR="00ED74DA">
        <w:t>SOMP</w:t>
      </w:r>
    </w:p>
    <w:p w:rsidR="006A4275" w:rsidRPr="006A4275" w:rsidRDefault="009641EC" w:rsidP="006A4275">
      <w:pPr>
        <w:spacing w:line="240" w:lineRule="auto"/>
      </w:pPr>
      <w:r>
        <w:t>SOMP is Strategy Oriented Mentorship Program and I have been its integral part since its inception and member of core team.</w:t>
      </w:r>
    </w:p>
    <w:p w:rsidR="006A4275" w:rsidRPr="006A4275" w:rsidRDefault="009641EC" w:rsidP="006A4275">
      <w:pPr>
        <w:pStyle w:val="ListParagraph"/>
        <w:numPr>
          <w:ilvl w:val="0"/>
          <w:numId w:val="2"/>
        </w:numPr>
        <w:spacing w:line="240" w:lineRule="auto"/>
      </w:pPr>
      <w:r>
        <w:t xml:space="preserve">I head its SSC programs and mentorship process. </w:t>
      </w:r>
    </w:p>
    <w:p w:rsidR="006A4275" w:rsidRDefault="0018266F" w:rsidP="006A4275">
      <w:pPr>
        <w:pStyle w:val="ListParagraph"/>
        <w:numPr>
          <w:ilvl w:val="0"/>
          <w:numId w:val="2"/>
        </w:numPr>
        <w:spacing w:line="240" w:lineRule="auto"/>
      </w:pPr>
      <w:r>
        <w:t>Designing and plan making.</w:t>
      </w:r>
    </w:p>
    <w:p w:rsidR="002230D2" w:rsidRDefault="002230D2" w:rsidP="006A4275">
      <w:pPr>
        <w:pStyle w:val="ListParagraph"/>
        <w:numPr>
          <w:ilvl w:val="0"/>
          <w:numId w:val="2"/>
        </w:numPr>
        <w:spacing w:line="240" w:lineRule="auto"/>
      </w:pPr>
      <w:r>
        <w:t xml:space="preserve">Teaching </w:t>
      </w:r>
      <w:r w:rsidR="0098593D">
        <w:t>quants</w:t>
      </w:r>
      <w:r>
        <w:t>.</w:t>
      </w:r>
    </w:p>
    <w:p w:rsidR="0098593D" w:rsidRDefault="0098593D" w:rsidP="006A4275">
      <w:pPr>
        <w:pStyle w:val="ListParagraph"/>
        <w:numPr>
          <w:ilvl w:val="0"/>
          <w:numId w:val="2"/>
        </w:numPr>
        <w:spacing w:line="240" w:lineRule="auto"/>
      </w:pPr>
      <w:r>
        <w:t>Devising quick quants solving techniques.</w:t>
      </w:r>
      <w:r w:rsidR="00261152">
        <w:t xml:space="preserve"> </w:t>
      </w:r>
    </w:p>
    <w:p w:rsidR="00261152" w:rsidRPr="006A4275" w:rsidRDefault="00261152" w:rsidP="006A4275">
      <w:pPr>
        <w:pStyle w:val="ListParagraph"/>
        <w:numPr>
          <w:ilvl w:val="0"/>
          <w:numId w:val="2"/>
        </w:numPr>
        <w:spacing w:line="240" w:lineRule="auto"/>
      </w:pPr>
      <w:r>
        <w:t>Guiding aspirants for time management skills.</w:t>
      </w:r>
    </w:p>
    <w:p w:rsidR="006A4275" w:rsidRDefault="007C127B" w:rsidP="0018266F">
      <w:pPr>
        <w:pStyle w:val="ListParagraph"/>
        <w:spacing w:line="240" w:lineRule="auto"/>
      </w:pPr>
      <w:r>
        <w:br/>
      </w:r>
    </w:p>
    <w:p w:rsidR="00F808C8" w:rsidRDefault="00F808C8" w:rsidP="009D61EA">
      <w:pPr>
        <w:pStyle w:val="ListParagraph"/>
        <w:spacing w:line="240" w:lineRule="auto"/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D658C6" id="Group 97" o:spid="_x0000_s1054" style="position:absolute;left:0;text-align:left;margin-left:0;margin-top:0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F8ovmp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55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oIXsnBAAAA2wAAAA8AAABkcnMvZG93bnJldi54bWxET0tuwjAQ3SNxB2uQukHg0AWUFIMIAokF&#10;LKA9wDQe8iEeR7EJgdPjBVKXT++/WHWmEi01rrCsYDKOQBCnVhecKfj92Y2+QDiPrLGyTAoe5GC1&#10;7PcWGGt75xO1Z5+JEMIuRgW593UspUtzMujGtiYO3MU2Bn2ATSZ1g/cQbir5GUVTabDg0JBjTZuc&#10;0uv5ZhSUp+ExcbOyTZLLrtgetXuWfwelPgbd+huEp87/i9/uvVYwD2PDl/AD5PI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oIXsnBAAAA2wAAAA8AAAAAAAAAAAAAAAAAnwIA&#10;AGRycy9kb3ducmV2LnhtbFBLBQYAAAAABAAEAPcAAACNAwAAAAA=&#10;">
                  <v:imagedata r:id="rId21" o:title=""/>
                  <v:path arrowok="t"/>
                </v:shape>
                <v:shape id="Text Box 99" o:spid="_x0000_s1056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n9jcYA&#10;AADbAAAADwAAAGRycy9kb3ducmV2LnhtbESPT2vCQBTE7wW/w/KE3urGHkpNXUVsCz30n9pCvT2z&#10;zySYfRt2nzH99q5Q6HGYmd8w03nvGtVRiLVnA+NRBoq48Lbm0sDX5vnmHlQUZIuNZzLwSxHms8HV&#10;FHPrT7yibi2lShCOORqoRNpc61hU5DCOfEucvL0PDiXJUGob8JTgrtG3WXanHdacFipsaVlRcVgf&#10;nYHmJ4bXXSbb7rF8k88Pffx+Gr8bcz3sFw+ghHr5D/+1X6yByQQ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Hn9jc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57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4pXsc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zw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eKV7HGAAAA3AAAAA8AAAAAAAAA&#10;AAAAAAAAoQIAAGRycy9kb3ducmV2LnhtbFBLBQYAAAAABAAEAPkAAACUAwAAAAA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ListParagraph"/>
        <w:spacing w:line="240" w:lineRule="auto"/>
        <w:ind w:left="360"/>
      </w:pPr>
    </w:p>
    <w:p w:rsidR="00405D35" w:rsidRDefault="00405D35" w:rsidP="00405D35">
      <w:pPr>
        <w:spacing w:line="240" w:lineRule="auto"/>
      </w:pP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F808C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  <w:r w:rsidR="00F808C8">
        <w:rPr>
          <w:noProof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0B9D717C" wp14:editId="32174929">
                <wp:simplePos x="0" y="0"/>
                <wp:positionH relativeFrom="column">
                  <wp:posOffset>0</wp:posOffset>
                </wp:positionH>
                <wp:positionV relativeFrom="paragraph">
                  <wp:posOffset>136525</wp:posOffset>
                </wp:positionV>
                <wp:extent cx="6640830" cy="525780"/>
                <wp:effectExtent l="0" t="0" r="26670" b="7620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" name="Text Box 10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9D717C" id="Group 101" o:spid="_x0000_s1058" style="position:absolute;left:0;text-align:left;margin-left:0;margin-top:10.75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qNlDWg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">
                <v:shape id="Picture 102" o:spid="_x0000_s1059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/Q4kfCAAAA3AAAAA8AAABkcnMvZG93bnJldi54bWxET9tqwkAQfS/4D8sIfasbpa0a3QSxLfjU&#10;1ugHDNnJBbOzYXdr4t93hULf5nCus81H04krOd9aVjCfJSCIS6tbrhWcTx9PKxA+IGvsLJOCG3nI&#10;s8nDFlNtBz7StQi1iCHsU1TQhNCnUvqyIYN+ZnviyFXWGQwRulpqh0MMN51cJMmrNNhybGiwp31D&#10;5aX4MQrKsOy+1y/vX+75k07L3VC93YpKqcfpuNuACDSGf/Gf+6Dj/GQB92fiBTL7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v0OJHwgAAANwAAAAPAAAAAAAAAAAAAAAAAJ8C&#10;AABkcnMvZG93bnJldi54bWxQSwUGAAAAAAQABAD3AAAAjgMAAAAA&#10;">
                  <v:imagedata r:id="rId23" o:title=""/>
                  <v:path arrowok="t"/>
                </v:shape>
                <v:shape id="Text Box 103" o:spid="_x0000_s1060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LNTXMQA&#10;AADcAAAADwAAAGRycy9kb3ducmV2LnhtbERPS0sDMRC+C/0PYQrebFIFkbVpKa2FHnzUqqC3cTPu&#10;Lt1MlmS6Xf+9EQRv8/E9Z7YYfKt6iqkJbGE6MaCIy+Aariy8vmwubkAlQXbYBiYL35RgMR+dzbBw&#10;4cTP1O+lUjmEU4EWapGu0DqVNXlMk9ARZ+4rRI+SYay0i3jK4b7Vl8Zca48N54YaO1rVVB72R2+h&#10;fU/x/tPIR7+uHmT3pI9vd9NHa8/Hw/IWlNAg/+I/99bl+eYKfp/JF+j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CzU1zEAAAA3AAAAA8AAAAAAAAAAAAAAAAAmAIAAGRycy9k&#10;b3ducmV2LnhtbFBLBQYAAAAABAAEAPUAAACJAw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1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FRssMAAADcAAAADwAAAGRycy9kb3ducmV2LnhtbERPTWvCQBC9C/6HZYRepG4aimh0FREK&#10;HkqDUSjehuw0Cd2djdlV03/fFQRv83ifs1z31ogrdb5xrOBtkoAgLp1uuFJwPHy8zkD4gKzROCYF&#10;f+RhvRoOlphpd+M9XYtQiRjCPkMFdQhtJqUva7LoJ64ljtyP6yyGCLtK6g5vMdwamSbJVFpsODbU&#10;2NK2pvK3uFgFqZmfvvLebOQ4/2zmZ22L/DtV6mXUbxYgAvXhKX64dzrOT97h/ky8QK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ixUbLDAAAA3AAAAA8AAAAAAAAAAAAA&#10;AAAAoQIAAGRycy9kb3ducmV2LnhtbFBLBQYAAAAABAAEAPkAAACRAwAAAAA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B93FDF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Playing Chess</w:t>
            </w:r>
          </w:p>
        </w:tc>
        <w:tc>
          <w:tcPr>
            <w:tcW w:w="5230" w:type="dxa"/>
          </w:tcPr>
          <w:p w:rsidR="003956D6" w:rsidRDefault="00B93FDF" w:rsidP="003956D6">
            <w:pPr>
              <w:pStyle w:val="ListParagraph"/>
              <w:numPr>
                <w:ilvl w:val="0"/>
                <w:numId w:val="5"/>
              </w:numPr>
            </w:pPr>
            <w:r>
              <w:t>Solving Sudoku</w:t>
            </w:r>
          </w:p>
        </w:tc>
      </w:tr>
      <w:tr w:rsidR="003956D6" w:rsidTr="003956D6">
        <w:tc>
          <w:tcPr>
            <w:tcW w:w="3775" w:type="dxa"/>
          </w:tcPr>
          <w:p w:rsidR="003956D6" w:rsidRDefault="00B93FDF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Listening to Music</w:t>
            </w:r>
          </w:p>
        </w:tc>
        <w:tc>
          <w:tcPr>
            <w:tcW w:w="5230" w:type="dxa"/>
          </w:tcPr>
          <w:p w:rsidR="003956D6" w:rsidRDefault="003956D6" w:rsidP="00B93FDF">
            <w:pPr>
              <w:pStyle w:val="ListParagraph"/>
            </w:pPr>
          </w:p>
        </w:tc>
      </w:tr>
      <w:tr w:rsidR="003956D6" w:rsidTr="003956D6">
        <w:tc>
          <w:tcPr>
            <w:tcW w:w="3775" w:type="dxa"/>
          </w:tcPr>
          <w:p w:rsidR="003956D6" w:rsidRDefault="003956D6" w:rsidP="00B93FDF">
            <w:pPr>
              <w:pStyle w:val="ListParagraph"/>
              <w:ind w:left="252"/>
            </w:pPr>
          </w:p>
        </w:tc>
        <w:tc>
          <w:tcPr>
            <w:tcW w:w="5230" w:type="dxa"/>
          </w:tcPr>
          <w:p w:rsidR="003956D6" w:rsidRDefault="003956D6" w:rsidP="003956D6"/>
        </w:tc>
      </w:tr>
    </w:tbl>
    <w:p w:rsidR="00F808C8" w:rsidRDefault="00F808C8" w:rsidP="003956D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46E25DF0" wp14:editId="753AA4F7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E25DF0" id="Group 105" o:spid="_x0000_s1062" style="position:absolute;margin-left:0;margin-top:10.2pt;width:522.9pt;height:41.4pt;z-index:25173606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">
                <v:shape id="Picture 106" o:spid="_x0000_s1063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Z2YkzAAAAA3AAAAA8AAABkcnMvZG93bnJldi54bWxET01rAjEQvQv9D2EKvYgm9iB1NYooLb1q&#10;C70Om9nsajJZNunu9t83guBtHu9zNrvRO9FTF5vAGhZzBYK4DKZhq+H76332BiImZIMuMGn4owi7&#10;7dNkg4UJA5+oPycrcgjHAjXUKbWFlLGsyWOch5Y4c1XoPKYMOytNh0MO906+KrWUHhvODTW2dKip&#10;vJ5/vYZo9+qw+nC9afxx6lYX+1NVg9Yvz+N+DSLRmB7iu/vT5PlqCbdn8gVy+w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nZiTMAAAADcAAAADwAAAAAAAAAAAAAAAACfAgAA&#10;ZHJzL2Rvd25yZXYueG1sUEsFBgAAAAAEAAQA9wAAAIwDAAAAAA==&#10;">
                  <v:imagedata r:id="rId25" o:title=""/>
                  <v:path arrowok="t"/>
                </v:shape>
                <v:shape id="Text Box 107" o:spid="_x0000_s1064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4hVX8QA&#10;AADcAAAADwAAAGRycy9kb3ducmV2LnhtbERPS0sDMRC+C/0PYQrebFIPKmvTUloLPfioVUFv42bc&#10;XbqZLMl0u/57Iwje5uN7zmwx+Fb1FFMT2MJ0YkARl8E1XFl4fdlc3IBKguywDUwWvinBYj46m2Hh&#10;womfqd9LpXIIpwIt1CJdoXUqa/KYJqEjztxXiB4lw1hpF/GUw32rL4250h4bzg01drSqqTzsj95C&#10;+57i/aeRj35dPcjuSR/f7qaP1p6Ph+UtKKFB/sV/7q3L8801/D6TL9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+IVV/EAAAA3AAAAA8AAAAAAAAAAAAAAAAAmAIAAGRycy9k&#10;b3ducmV2LnhtbFBLBQYAAAAABAAEAPUAAACJAw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5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fxbt8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xo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n8W7fGAAAA3AAAAA8AAAAAAAAA&#10;AAAAAAAAoQIAAGRycy9kb3ducmV2LnhtbFBLBQYAAAAABAAEAPkAAACUAwAAAAA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3956D6" w:rsidRDefault="003956D6" w:rsidP="003956D6">
      <w:pPr>
        <w:tabs>
          <w:tab w:val="left" w:pos="1710"/>
        </w:tabs>
      </w:pPr>
      <w:r>
        <w:t>Father’s Name:</w:t>
      </w:r>
      <w:r>
        <w:tab/>
        <w:t xml:space="preserve">Mr. </w:t>
      </w:r>
      <w:r w:rsidR="002712EE">
        <w:t>Harshit Gupta</w:t>
      </w:r>
      <w:r>
        <w:tab/>
      </w:r>
      <w:r>
        <w:tab/>
        <w:t>Marital Status:</w:t>
      </w:r>
      <w:r>
        <w:tab/>
        <w:t>Single</w:t>
      </w:r>
      <w:r>
        <w:br/>
        <w:t>Birthday:</w:t>
      </w:r>
      <w:r>
        <w:tab/>
      </w:r>
      <w:r w:rsidR="002712EE">
        <w:t>February 6, 1993</w:t>
      </w:r>
      <w:r>
        <w:tab/>
      </w:r>
      <w:r>
        <w:tab/>
        <w:t>Nationality:</w:t>
      </w:r>
      <w:r>
        <w:tab/>
        <w:t>Indian</w:t>
      </w:r>
      <w:r>
        <w:br/>
        <w:t>Gender:</w:t>
      </w:r>
      <w:r>
        <w:tab/>
        <w:t>Male</w:t>
      </w:r>
    </w:p>
    <w:sectPr w:rsid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1414" w:rsidRDefault="00611414" w:rsidP="00815584">
      <w:pPr>
        <w:spacing w:after="0" w:line="240" w:lineRule="auto"/>
      </w:pPr>
      <w:r>
        <w:separator/>
      </w:r>
    </w:p>
  </w:endnote>
  <w:endnote w:type="continuationSeparator" w:id="0">
    <w:p w:rsidR="00611414" w:rsidRDefault="00611414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1414" w:rsidRDefault="00611414" w:rsidP="00815584">
      <w:pPr>
        <w:spacing w:after="0" w:line="240" w:lineRule="auto"/>
      </w:pPr>
      <w:r>
        <w:separator/>
      </w:r>
    </w:p>
  </w:footnote>
  <w:footnote w:type="continuationSeparator" w:id="0">
    <w:p w:rsidR="00611414" w:rsidRDefault="00611414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2E34E7B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97B52"/>
    <w:multiLevelType w:val="hybridMultilevel"/>
    <w:tmpl w:val="8E8AD43E"/>
    <w:lvl w:ilvl="0" w:tplc="43B4DD8A">
      <w:numFmt w:val="bullet"/>
      <w:lvlText w:val=""/>
      <w:lvlJc w:val="left"/>
      <w:pPr>
        <w:ind w:left="644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507C1"/>
    <w:multiLevelType w:val="hybridMultilevel"/>
    <w:tmpl w:val="99166776"/>
    <w:lvl w:ilvl="0" w:tplc="43B4DD8A">
      <w:numFmt w:val="bullet"/>
      <w:lvlText w:val=""/>
      <w:lvlJc w:val="left"/>
      <w:pPr>
        <w:ind w:left="786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61B07"/>
    <w:rsid w:val="00063E57"/>
    <w:rsid w:val="000A45A9"/>
    <w:rsid w:val="000E0EF5"/>
    <w:rsid w:val="001129B4"/>
    <w:rsid w:val="00122DCD"/>
    <w:rsid w:val="0018266F"/>
    <w:rsid w:val="001951D1"/>
    <w:rsid w:val="001976E2"/>
    <w:rsid w:val="001C2D10"/>
    <w:rsid w:val="002230D2"/>
    <w:rsid w:val="00261152"/>
    <w:rsid w:val="002712EE"/>
    <w:rsid w:val="002B130B"/>
    <w:rsid w:val="003607FE"/>
    <w:rsid w:val="00385D96"/>
    <w:rsid w:val="003956D6"/>
    <w:rsid w:val="00405D35"/>
    <w:rsid w:val="0048547E"/>
    <w:rsid w:val="00491171"/>
    <w:rsid w:val="0050558C"/>
    <w:rsid w:val="005254BF"/>
    <w:rsid w:val="00552482"/>
    <w:rsid w:val="00566B3D"/>
    <w:rsid w:val="005752A2"/>
    <w:rsid w:val="005E306F"/>
    <w:rsid w:val="005E3E69"/>
    <w:rsid w:val="00607AD0"/>
    <w:rsid w:val="00611414"/>
    <w:rsid w:val="006377F5"/>
    <w:rsid w:val="00683673"/>
    <w:rsid w:val="00695B35"/>
    <w:rsid w:val="006A4275"/>
    <w:rsid w:val="006F7B1E"/>
    <w:rsid w:val="00717D79"/>
    <w:rsid w:val="007A4037"/>
    <w:rsid w:val="007C127B"/>
    <w:rsid w:val="007D5DBA"/>
    <w:rsid w:val="007F0B78"/>
    <w:rsid w:val="00815584"/>
    <w:rsid w:val="0087596F"/>
    <w:rsid w:val="008B6B65"/>
    <w:rsid w:val="00926ADE"/>
    <w:rsid w:val="009314DA"/>
    <w:rsid w:val="00957F50"/>
    <w:rsid w:val="009641EC"/>
    <w:rsid w:val="0098593D"/>
    <w:rsid w:val="00991E6C"/>
    <w:rsid w:val="009954ED"/>
    <w:rsid w:val="009A6B49"/>
    <w:rsid w:val="009C567E"/>
    <w:rsid w:val="009D61EA"/>
    <w:rsid w:val="00A14E05"/>
    <w:rsid w:val="00A525F3"/>
    <w:rsid w:val="00A53EC8"/>
    <w:rsid w:val="00A82F8F"/>
    <w:rsid w:val="00AD0B9F"/>
    <w:rsid w:val="00AF0B55"/>
    <w:rsid w:val="00B4541D"/>
    <w:rsid w:val="00B64FFE"/>
    <w:rsid w:val="00B772D2"/>
    <w:rsid w:val="00B93FDF"/>
    <w:rsid w:val="00BC7ACB"/>
    <w:rsid w:val="00BF7D5E"/>
    <w:rsid w:val="00C417A7"/>
    <w:rsid w:val="00C44AB1"/>
    <w:rsid w:val="00C50FB2"/>
    <w:rsid w:val="00CC314C"/>
    <w:rsid w:val="00ED74DA"/>
    <w:rsid w:val="00EE12C0"/>
    <w:rsid w:val="00F004B3"/>
    <w:rsid w:val="00F21D23"/>
    <w:rsid w:val="00F35DD4"/>
    <w:rsid w:val="00F60A2F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9314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1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jpe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9-04T07:08:00Z</dcterms:created>
  <dcterms:modified xsi:type="dcterms:W3CDTF">2019-09-14T06:10:00Z</dcterms:modified>
</cp:coreProperties>
</file>